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8F668" w14:textId="6536CC5F" w:rsidR="005E559C" w:rsidRDefault="005E559C" w:rsidP="005E559C">
      <w:pPr>
        <w:pStyle w:val="Heading1"/>
        <w:spacing w:line="360" w:lineRule="auto"/>
        <w:jc w:val="center"/>
      </w:pPr>
      <w:r>
        <w:t>Problem 2. Mu Online</w:t>
      </w:r>
    </w:p>
    <w:p w14:paraId="1D982159" w14:textId="77777777" w:rsidR="00D179CD" w:rsidRDefault="00D179CD" w:rsidP="00D179CD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30E35DF4" w14:textId="5C85A5A2" w:rsidR="00D179CD" w:rsidRDefault="00D179CD" w:rsidP="00D179C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27D17672" w14:textId="77777777" w:rsidR="00D179CD" w:rsidRDefault="00D179CD" w:rsidP="00D179CD">
      <w:pPr>
        <w:spacing w:before="0" w:after="0" w:line="240" w:lineRule="auto"/>
        <w:jc w:val="center"/>
      </w:pPr>
    </w:p>
    <w:p w14:paraId="1A51ED65" w14:textId="13B98BD4" w:rsidR="005E559C" w:rsidRDefault="005E559C" w:rsidP="005E559C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</w:t>
      </w:r>
      <w:r w:rsidR="00563FD6">
        <w:rPr>
          <w:b/>
        </w:rPr>
        <w:t>'</w:t>
      </w:r>
      <w:r>
        <w:rPr>
          <w:b/>
        </w:rPr>
        <w:t>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540CFE9A" w14:textId="3E1E3560" w:rsidR="005E559C" w:rsidRDefault="005E559C" w:rsidP="005E559C">
      <w:pPr>
        <w:spacing w:line="360" w:lineRule="auto"/>
        <w:jc w:val="both"/>
      </w:pPr>
      <w:r>
        <w:t xml:space="preserve">Each room contains </w:t>
      </w:r>
      <w:r w:rsidR="002317EE"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 xml:space="preserve">, separated by space. </w:t>
      </w:r>
      <w:r w:rsidR="002317EE">
        <w:t>The command can be:</w:t>
      </w:r>
    </w:p>
    <w:p w14:paraId="6ACC99D4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6391FA" w14:textId="77777777" w:rsidR="002317EE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Y</w:t>
      </w:r>
      <w:r w:rsidR="005E559C">
        <w:rPr>
          <w:lang w:val="en-GB"/>
        </w:rPr>
        <w:t xml:space="preserve">ou are healed with the number in the second part. But your health </w:t>
      </w:r>
      <w:r w:rsidR="005E559C">
        <w:rPr>
          <w:b/>
          <w:lang w:val="en-GB"/>
        </w:rPr>
        <w:t>cannot exceed</w:t>
      </w:r>
      <w:r w:rsidR="005E559C">
        <w:rPr>
          <w:lang w:val="en-GB"/>
        </w:rPr>
        <w:t xml:space="preserve"> your </w:t>
      </w:r>
      <w:r w:rsidR="005E559C">
        <w:rPr>
          <w:b/>
          <w:lang w:val="en-GB"/>
        </w:rPr>
        <w:t>initial health (100)</w:t>
      </w:r>
      <w:r w:rsidR="005E559C">
        <w:rPr>
          <w:lang w:val="en-GB"/>
        </w:rPr>
        <w:t>.</w:t>
      </w:r>
    </w:p>
    <w:p w14:paraId="11903BA8" w14:textId="0A0C56B5" w:rsidR="005E559C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First p</w:t>
      </w:r>
      <w:r w:rsidR="005E559C">
        <w:rPr>
          <w:lang w:val="en-GB"/>
        </w:rPr>
        <w:t xml:space="preserve">rint: </w:t>
      </w:r>
      <w:r w:rsidR="005E559C">
        <w:rPr>
          <w:rFonts w:ascii="Consolas" w:hAnsi="Consolas"/>
          <w:b/>
          <w:lang w:val="en-GB"/>
        </w:rPr>
        <w:t>"You healed for {</w:t>
      </w:r>
      <w:r>
        <w:rPr>
          <w:rFonts w:ascii="Consolas" w:hAnsi="Consolas"/>
          <w:b/>
          <w:lang w:val="en-GB"/>
        </w:rPr>
        <w:t>amount</w:t>
      </w:r>
      <w:r w:rsidR="005E559C">
        <w:rPr>
          <w:rFonts w:ascii="Consolas" w:hAnsi="Consolas"/>
          <w:b/>
          <w:lang w:val="en-GB"/>
        </w:rPr>
        <w:t>} hp."</w:t>
      </w:r>
    </w:p>
    <w:p w14:paraId="654D4A1C" w14:textId="6A68CD05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</w:t>
      </w:r>
      <w:r w:rsidR="002317EE">
        <w:rPr>
          <w:rFonts w:ascii="Consolas" w:hAnsi="Consolas"/>
          <w:b/>
          <w:lang w:val="en-GB"/>
        </w:rPr>
        <w:t>health</w:t>
      </w:r>
      <w:r>
        <w:rPr>
          <w:rFonts w:ascii="Consolas" w:hAnsi="Consolas"/>
          <w:b/>
          <w:lang w:val="en-GB"/>
        </w:rPr>
        <w:t>} hp."</w:t>
      </w:r>
    </w:p>
    <w:p w14:paraId="47D8F45A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BEB7C67" w14:textId="77777777" w:rsidR="002317EE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>You've found some bitcoins, the number in the second part.</w:t>
      </w:r>
    </w:p>
    <w:p w14:paraId="61210935" w14:textId="3BAA85B9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</w:t>
      </w:r>
      <w:r w:rsidR="002317EE">
        <w:rPr>
          <w:rFonts w:ascii="Consolas" w:hAnsi="Consolas"/>
          <w:b/>
        </w:rPr>
        <w:t>amount</w:t>
      </w:r>
      <w:r>
        <w:rPr>
          <w:rFonts w:ascii="Consolas" w:hAnsi="Consolas"/>
          <w:b/>
        </w:rPr>
        <w:t>} bitcoins."</w:t>
      </w:r>
    </w:p>
    <w:p w14:paraId="4B6B2BD1" w14:textId="2E475AAF" w:rsidR="005E559C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 w:rsidR="00563FD6"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</w:t>
      </w:r>
      <w:r w:rsidR="00563FD6">
        <w:t xml:space="preserve">which </w:t>
      </w:r>
      <w:r>
        <w:t xml:space="preserve">you </w:t>
      </w:r>
      <w:r w:rsidR="00563FD6">
        <w:t>will</w:t>
      </w:r>
      <w:r>
        <w:t xml:space="preserve">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97CCA8A" w14:textId="2D796F13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>If you are not dead (health &lt;= 0)</w:t>
      </w:r>
      <w:r w:rsidR="00563FD6">
        <w:t>,</w:t>
      </w:r>
      <w:r>
        <w:t xml:space="preserve"> you've slain the monster, and you should print</w:t>
      </w:r>
      <w:r w:rsidR="00563FD6">
        <w:t>:</w:t>
      </w:r>
      <w:r>
        <w:t xml:space="preserve"> </w:t>
      </w:r>
      <w:r>
        <w:rPr>
          <w:rFonts w:ascii="Consolas" w:hAnsi="Consolas"/>
          <w:b/>
        </w:rPr>
        <w:t>"You slayed {monster}."</w:t>
      </w:r>
    </w:p>
    <w:p w14:paraId="7372F343" w14:textId="47CA92BA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</w:t>
      </w:r>
      <w:r w:rsidR="00563FD6">
        <w:t>'</w:t>
      </w:r>
      <w:r>
        <w:t>ve</w:t>
      </w:r>
      <w:r w:rsidR="00563FD6">
        <w:t xml:space="preserve"> </w:t>
      </w:r>
      <w:r>
        <w:t xml:space="preserve">manage to reach: </w:t>
      </w:r>
      <w:r>
        <w:rPr>
          <w:rFonts w:ascii="Consolas" w:hAnsi="Consolas"/>
          <w:b/>
        </w:rPr>
        <w:t>"Best room: {room}"</w:t>
      </w:r>
    </w:p>
    <w:p w14:paraId="1BEB3718" w14:textId="72BD3986" w:rsidR="005E559C" w:rsidRDefault="005E559C" w:rsidP="005E559C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 xml:space="preserve">go </w:t>
      </w:r>
      <w:r w:rsidR="00C30DE3" w:rsidRPr="00563FD6">
        <w:rPr>
          <w:b/>
          <w:bCs/>
        </w:rPr>
        <w:t>through</w:t>
      </w:r>
      <w:r w:rsidRPr="00563FD6">
        <w:rPr>
          <w:b/>
          <w:bCs/>
        </w:rPr>
        <w:t xml:space="preserve"> all the rooms</w:t>
      </w:r>
      <w:r>
        <w:t xml:space="preserve"> in the dungeon, print on the </w:t>
      </w:r>
      <w:r w:rsidR="00563FD6"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CA1F6EC" w14:textId="7BC13843" w:rsidR="00563FD6" w:rsidRDefault="005E559C" w:rsidP="005E559C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04874D3" w14:textId="77777777" w:rsidR="00563FD6" w:rsidRDefault="005E559C" w:rsidP="005E559C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29AD60F9" w14:textId="56B6A5B5" w:rsidR="005E559C" w:rsidRDefault="005E559C" w:rsidP="005E559C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7B6DEE58" w14:textId="77777777" w:rsidR="005E559C" w:rsidRDefault="005E559C" w:rsidP="00E83048">
      <w:pPr>
        <w:pStyle w:val="Heading3"/>
      </w:pPr>
      <w:r>
        <w:t>Input / Constraints</w:t>
      </w:r>
    </w:p>
    <w:p w14:paraId="435DA785" w14:textId="7490DCF8" w:rsidR="005E559C" w:rsidRDefault="005E559C" w:rsidP="005E559C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</w:t>
      </w:r>
      <w:r w:rsidR="00563FD6">
        <w:t>'</w:t>
      </w:r>
      <w:r>
        <w:t xml:space="preserve">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AF07566" w14:textId="77777777" w:rsidR="005E559C" w:rsidRDefault="005E559C" w:rsidP="00E83048">
      <w:pPr>
        <w:pStyle w:val="Heading3"/>
      </w:pPr>
      <w:r>
        <w:t>Output</w:t>
      </w:r>
    </w:p>
    <w:p w14:paraId="75D4D352" w14:textId="7F582BAF" w:rsidR="005E559C" w:rsidRDefault="005E559C" w:rsidP="005E559C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0BBE801" w14:textId="77777777" w:rsidR="005E559C" w:rsidRDefault="005E559C" w:rsidP="00E83048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5E559C" w14:paraId="19FA3D96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C0218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3874C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1C42C11E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683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5C0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D3A107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795BD1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683960A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11FB51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872A9F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F0341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70A2BE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5E559C" w14:paraId="6D7025A0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F755F8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A9DC2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4D076693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5A66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A47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4B3A6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10CA75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D7B61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153C4B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AE91B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1518451E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F203AA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2767CA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4697EA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EA4A720" w14:textId="34126049" w:rsidR="00435909" w:rsidRDefault="00435909" w:rsidP="00435909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35909" w14:paraId="6A065A07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AC3B68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6FFB3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756EB486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8BCF3" w14:textId="5C4863CD" w:rsidR="00435909" w:rsidRPr="00563FD6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57A2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09C667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B13A876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C32B0C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FB48A1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C21D531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8FC8DEC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7BDD576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35909" w14:paraId="25BD6362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7C2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78C229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6067C16A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A5AD3" w14:textId="50852D6D" w:rsidR="00435909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en-GB"/>
              </w:rPr>
              <w:t>cat 10|potion 30|orc 10|chest 10|snake 25|chest 1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41A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322D7C" w14:textId="07366DC4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healed </w:t>
            </w:r>
            <w:bookmarkStart w:id="1" w:name="_GoBack"/>
            <w:bookmarkEnd w:id="1"/>
            <w:r>
              <w:rPr>
                <w:rFonts w:ascii="Consolas" w:eastAsia="Calibri" w:hAnsi="Consolas" w:cs="Times New Roman"/>
                <w:noProof/>
                <w:lang w:val="bg-BG"/>
              </w:rPr>
              <w:t>for 10 hp.</w:t>
            </w:r>
          </w:p>
          <w:p w14:paraId="6007C004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45E4EB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0FEA69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44995BE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6027E4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8B344FB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06A2D3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2454B31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92EBD29" w14:textId="0D34F671" w:rsidR="00640502" w:rsidRPr="005E559C" w:rsidRDefault="00640502" w:rsidP="005E559C"/>
    <w:sectPr w:rsidR="00640502" w:rsidRPr="005E559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A702C" w14:textId="77777777" w:rsidR="005145EA" w:rsidRDefault="005145EA" w:rsidP="008068A2">
      <w:pPr>
        <w:spacing w:after="0" w:line="240" w:lineRule="auto"/>
      </w:pPr>
      <w:r>
        <w:separator/>
      </w:r>
    </w:p>
  </w:endnote>
  <w:endnote w:type="continuationSeparator" w:id="0">
    <w:p w14:paraId="736C3FB0" w14:textId="77777777" w:rsidR="005145EA" w:rsidRDefault="005145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54D807" w14:textId="77777777" w:rsidR="00D179CD" w:rsidRDefault="00D179CD" w:rsidP="00D179C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DF738C" wp14:editId="0B60761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35C818B9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E9EF4A0" wp14:editId="031B4E4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F9CBAE" w14:textId="77777777" w:rsidR="00D179CD" w:rsidRDefault="00D179CD" w:rsidP="00D179C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C07AEAC" w14:textId="77777777" w:rsidR="00D179CD" w:rsidRDefault="00D179CD" w:rsidP="00D179C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C4DBDE" wp14:editId="6433B64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E3B6F4" wp14:editId="70EE723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A0EEC5" wp14:editId="66F4AAF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50D1A7" wp14:editId="5E87C56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AD53DE" wp14:editId="297735C1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55F93D" wp14:editId="464787F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1387476" wp14:editId="2DD8A94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E2335F" wp14:editId="5FD9C10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E99E2" wp14:editId="73F24E5D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0E9EF4A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F9CBAE" w14:textId="77777777" w:rsidR="00D179CD" w:rsidRDefault="00D179CD" w:rsidP="00D179C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C07AEAC" w14:textId="77777777" w:rsidR="00D179CD" w:rsidRDefault="00D179CD" w:rsidP="00D179C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C4DBDE" wp14:editId="6433B64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E3B6F4" wp14:editId="70EE723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A0EEC5" wp14:editId="66F4AAF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50D1A7" wp14:editId="5E87C56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AD53DE" wp14:editId="297735C1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55F93D" wp14:editId="464787F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1387476" wp14:editId="2DD8A94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E2335F" wp14:editId="5FD9C10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E99E2" wp14:editId="73F24E5D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997D84F" wp14:editId="61521D9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B528C4" w14:textId="77777777" w:rsidR="00D179CD" w:rsidRDefault="00D179CD" w:rsidP="00D179C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997D84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B528C4" w14:textId="77777777" w:rsidR="00D179CD" w:rsidRDefault="00D179CD" w:rsidP="00D179C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64671B1" wp14:editId="77845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E9BF19" w14:textId="77777777" w:rsidR="00D179CD" w:rsidRDefault="00D179CD" w:rsidP="00D179C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264671B1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DE9BF19" w14:textId="77777777" w:rsidR="00D179CD" w:rsidRDefault="00D179CD" w:rsidP="00D179C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B1D1520" wp14:editId="15C047D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07C5A" w14:textId="77777777" w:rsidR="00D179CD" w:rsidRPr="00D13204" w:rsidRDefault="00D179CD" w:rsidP="00D17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8FB4B" w14:textId="77777777" w:rsidR="005145EA" w:rsidRDefault="005145EA" w:rsidP="008068A2">
      <w:pPr>
        <w:spacing w:after="0" w:line="240" w:lineRule="auto"/>
      </w:pPr>
      <w:r>
        <w:separator/>
      </w:r>
    </w:p>
  </w:footnote>
  <w:footnote w:type="continuationSeparator" w:id="0">
    <w:p w14:paraId="02860923" w14:textId="77777777" w:rsidR="005145EA" w:rsidRDefault="005145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Y0MzM3szCxMLVU0lEKTi0uzszPAykwrAUAFlI2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10"/>
    <w:rsid w:val="001B7060"/>
    <w:rsid w:val="001C1FCD"/>
    <w:rsid w:val="001D2464"/>
    <w:rsid w:val="001D50AE"/>
    <w:rsid w:val="001E1161"/>
    <w:rsid w:val="001E3FEF"/>
    <w:rsid w:val="00202683"/>
    <w:rsid w:val="00215FCE"/>
    <w:rsid w:val="002317E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909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45EA"/>
    <w:rsid w:val="005172E9"/>
    <w:rsid w:val="00517B12"/>
    <w:rsid w:val="00524789"/>
    <w:rsid w:val="00527BE8"/>
    <w:rsid w:val="005439C9"/>
    <w:rsid w:val="00553CCB"/>
    <w:rsid w:val="00563DC7"/>
    <w:rsid w:val="00563FD6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46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26AF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FB"/>
    <w:rsid w:val="00A02545"/>
    <w:rsid w:val="00A025E6"/>
    <w:rsid w:val="00A05555"/>
    <w:rsid w:val="00A06D89"/>
    <w:rsid w:val="00A07A1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0DE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1EB"/>
    <w:rsid w:val="00CD0DA4"/>
    <w:rsid w:val="00CD5181"/>
    <w:rsid w:val="00CD7485"/>
    <w:rsid w:val="00CE2360"/>
    <w:rsid w:val="00CE236C"/>
    <w:rsid w:val="00CF0047"/>
    <w:rsid w:val="00D179CD"/>
    <w:rsid w:val="00D22895"/>
    <w:rsid w:val="00D3404A"/>
    <w:rsid w:val="00D4354E"/>
    <w:rsid w:val="00D43F69"/>
    <w:rsid w:val="00D50F79"/>
    <w:rsid w:val="00D73957"/>
    <w:rsid w:val="00D7551B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5E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E155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851BF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1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879F5B-9EE7-0B49-BC20-3464D9D78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3</cp:revision>
  <cp:lastPrinted>2015-10-26T22:35:00Z</cp:lastPrinted>
  <dcterms:created xsi:type="dcterms:W3CDTF">2021-10-22T03:23:00Z</dcterms:created>
  <dcterms:modified xsi:type="dcterms:W3CDTF">2021-10-22T03:53:00Z</dcterms:modified>
  <cp:category>computer programming;programming;software development;software engineering</cp:category>
</cp:coreProperties>
</file>